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p>
    <w:bookmarkStart w:id="20" w:name="internship-application-letter"/>
    <w:p>
      <w:pPr>
        <w:pStyle w:val="Heading1"/>
      </w:pPr>
      <w:r>
        <w:t xml:space="preserve">Internship Application Letter</w:t>
      </w:r>
    </w:p>
    <w:p>
      <w:pPr>
        <w:pStyle w:val="FirstParagraph"/>
      </w:pPr>
      <w:r>
        <w:t xml:space="preserve">For Welder Internship Position in United States Houston</w:t>
      </w:r>
    </w:p>
    <w:bookmarkEnd w:id="20"/>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Houston Welding Solutions Inc.</w:t>
      </w:r>
      <w:r>
        <w:br/>
      </w:r>
      <w:r>
        <w:t xml:space="preserve">123 Industrial Parkway</w:t>
      </w:r>
      <w:r>
        <w:br/>
      </w:r>
      <w:r>
        <w:t xml:space="preserve">Houston, TX 77002</w:t>
      </w:r>
      <w:r>
        <w:br/>
      </w:r>
      <w:r>
        <w:t xml:space="preserve">United States</w:t>
      </w:r>
    </w:p>
    <w:bookmarkStart w:id="21" w:name="Xa4422a34e7cef052e7dedf57296c38d372df64d"/>
    <w:p>
      <w:pPr>
        <w:pStyle w:val="Heading2"/>
      </w:pPr>
      <w:r>
        <w:t xml:space="preserve">Subject: Application for Welder Internship Position</w:t>
      </w:r>
    </w:p>
    <w:p>
      <w:pPr>
        <w:pStyle w:val="FirstParagraph"/>
      </w:pPr>
      <w:r>
        <w:t xml:space="preserve">Dear Hiring Manager,</w:t>
      </w:r>
    </w:p>
    <w:p>
      <w:pPr>
        <w:pStyle w:val="BodyText"/>
      </w:pPr>
      <w:r>
        <w:t xml:space="preserve">As a passionate and highly motivated welding student currently completing my certification program at Houston Community College, I am writing this Internship Application Letter to express my enthusiastic interest in the Welder Internship position at your esteemed company in United States Houston. Having grown up witnessing the transformative power of industrial craftsmanship along the Gulf Coast, I have developed an unwavering commitment to mastering precision welding techniques that support Houston’s vital energy and infrastructure sectors. The opportunity to contribute to projects shaping modern America's industrial landscape while learning under industry experts represents my career aspiration, and I am confident that my technical foundation aligns with your company’s reputation for excellence in the United States Houston welding community.</w:t>
      </w:r>
    </w:p>
    <w:p>
      <w:pPr>
        <w:pStyle w:val="BodyText"/>
      </w:pPr>
      <w:r>
        <w:t xml:space="preserve">My academic journey has been meticulously focused on developing the core competencies required of a professional Welder. During my intensive 18-month certification program at HCC’s Center for Advanced Manufacturing, I have mastered essential processes including SMAW (Stick), GMAW (MIG), FCAW (Flux-Cored), and GTAW (TIG) welding techniques. I am proficient in reading ASME Section IX-compliant blueprints, performing metallurgical analysis on carbon steel, stainless steel, and aluminum alloys, and adhering to OSHA safety protocols with unwavering diligence. In my most recent capstone project—a 120-hour fabrication of a 30-foot structural beam assembly for Houston’s Downtown Redevelopment Initiative—I demonstrated exceptional attention to detail by achieving zero rework on critical weld joints while maintaining strict compliance with AWS D1.1 standards.</w:t>
      </w:r>
    </w:p>
    <w:p>
      <w:pPr>
        <w:pStyle w:val="BodyText"/>
      </w:pPr>
      <w:r>
        <w:t xml:space="preserve">What excites me most about pursuing this Welder internship in United States Houston is the city’s unparalleled position as the energy capital of the world. With over 30,000 industrial facilities operating across Harris County—including major refineries, shipyards, and manufacturing hubs—Houston represents a living laboratory for welding innovation. I have actively followed how companies like yours contribute to landmark projects such as the Port of Houston expansion and offshore platform maintenance operations. My research revealed your company’s recent recognition by the American Welding Society for pioneering pipeline repair techniques during Hurricane Harvey recovery, which profoundly inspired my career path. I am eager to learn from your team’s practical experience in high-stakes environments that demand absolute precision—exactly the skillset I aim to develop through this internship.</w:t>
      </w:r>
    </w:p>
    <w:p>
      <w:pPr>
        <w:pStyle w:val="BodyText"/>
      </w:pPr>
      <w:r>
        <w:t xml:space="preserve">My technical proficiency extends beyond core welding methods. I maintain current certifications in AWS Certified Welding Inspector (CWI) Level II and possess hands-on experience with CNC-controlled welding robots at HCC’s advanced fabrication lab. During my supervised practicum at Coastal Pipeline Services, I assisted in executing 150+ welds on 36-inch diameter oil pipelines while operating FCAW equipment in challenging atmospheric conditions. This experience taught me to anticipate variables like wind interference and temperature fluctuations—critical considerations for Houston’s unique climate where humidity levels routinely exceed 80%. I also completed a specialized module on corrosion-resistant welding techniques, directly applicable to the coastal environments prevalent across United States Houston.</w:t>
      </w:r>
    </w:p>
    <w:p>
      <w:pPr>
        <w:pStyle w:val="BodyText"/>
      </w:pPr>
      <w:r>
        <w:t xml:space="preserve">I understand that becoming an exceptional Welder requires more than technical skill; it demands respect for the craft’s legacy and commitment to safety. During my community service hours at Galena Park Community Center, I volunteered with a veteran-led welding outreach program teaching basic metal fabrication to underprivileged youth. This experience reinforced my belief in welding as a transformative trade that builds both structures and futures—a philosophy that resonates deeply with Houston’s spirit of resilience and innovation. I have also completed OSHA 10-hour General Industry certification and maintain a perfect safety record during all practical training sessions.</w:t>
      </w:r>
    </w:p>
    <w:p>
      <w:pPr>
        <w:pStyle w:val="BodyText"/>
      </w:pPr>
      <w:r>
        <w:t xml:space="preserve">The Houston Welding Society’s recent report highlighting the city’s projected 22% growth in welding technician demand by 2030 further motivates my application. As a lifelong resident of East Houston, I am committed to growing my career within our community while contributing to local economic development. Your internship program stands out for its dual focus on hands-on technical training and mentorship from certified welders with decades of experience—exactly the developmental pathway I seek. Specifically, I was impressed by your company’s partnership with Texas A&amp;M’s College of Engineering to develop next-generation welding safety protocols, which aligns perfectly with my academic interest in human factors engineering within fabrication processes.</w:t>
      </w:r>
    </w:p>
    <w:p>
      <w:pPr>
        <w:pStyle w:val="BodyText"/>
      </w:pPr>
      <w:r>
        <w:t xml:space="preserve">Throughout my career exploration, I have consistently sought opportunities where craftsmanship meets purpose. Whether fabricating the steel framework for Houston’s new light rail system during a campus internship or assisting with emergency bridge repairs after Tropical Storm Imelda, I have approached each task with meticulous care and collaborative spirit. My ability to communicate technical details clearly to non-welding personnel—demonstrated when I created visual safety guides for my team at Coastal Pipeline Services—ensures seamless integration into any project environment. As a Welder in the United States Houston landscape, I am prepared to contribute immediately while embracing the continuous learning required for professional growth.</w:t>
      </w:r>
    </w:p>
    <w:p>
      <w:pPr>
        <w:pStyle w:val="BodyText"/>
      </w:pPr>
      <w:r>
        <w:t xml:space="preserve">My resume, attached for your review, provides additional detail about my academic achievements and practical experience. I would welcome the opportunity to discuss how my technical skills and dedication align with your company’s objectives during an interview at your earliest convenience. Thank you for considering this Internship Application Letter—I am eager to bring my enthusiasm for precision welding to Houston Welding Solutions Inc. and support your mission of building America’s industrial future, one flawless weld at a time.</w:t>
      </w:r>
    </w:p>
    <w:p>
      <w:pPr>
        <w:pStyle w:val="BodyText"/>
      </w:pPr>
      <w:r>
        <w:t xml:space="preserve">Sincerely,</w:t>
      </w:r>
      <w:r>
        <w:br/>
      </w:r>
      <w:r>
        <w:rPr>
          <w:bCs/>
          <w:b/>
        </w:rPr>
        <w:t xml:space="preserve">[Your Full Name]</w:t>
      </w:r>
      <w:r>
        <w:br/>
      </w:r>
      <w:r>
        <w:t xml:space="preserve">AWS Certified Welder (CWI Level II)</w:t>
      </w:r>
      <w:r>
        <w:br/>
      </w:r>
      <w:r>
        <w:t xml:space="preserve">Houston Community College Welding Certification Program</w:t>
      </w:r>
      <w:r>
        <w:br/>
      </w:r>
      <w:r>
        <w:t xml:space="preserve">"Precision in Every Bead, Integrity in Every Joint"</w:t>
      </w:r>
    </w:p>
    <w:p>
      <w:pPr>
        <w:pStyle w:val="BodyText"/>
      </w:pPr>
      <w:r>
        <w:t xml:space="preserve">This Internship Application Letter is submitted for consideration of the Welder Internship position at Houston Welding Solutions Inc., a leading industrial partner in United States Houston dedicated to advancing welding excellence through innovation and community invest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dc:title>
  <dc:creator/>
  <dc:language>en</dc:language>
  <cp:keywords/>
  <dcterms:created xsi:type="dcterms:W3CDTF">2026-07-23T19:14:06Z</dcterms:created>
  <dcterms:modified xsi:type="dcterms:W3CDTF">2026-07-23T19:14:06Z</dcterms:modified>
</cp:coreProperties>
</file>

<file path=docProps/custom.xml><?xml version="1.0" encoding="utf-8"?>
<Properties xmlns="http://schemas.openxmlformats.org/officeDocument/2006/custom-properties" xmlns:vt="http://schemas.openxmlformats.org/officeDocument/2006/docPropsVTypes"/>
</file>